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ousto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7163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Houston</dc:creator>
  <dcterms:created xsi:type="dcterms:W3CDTF">2018-04-12T18:54:15Z</dcterms:created>
  <dcterms:modified xsi:type="dcterms:W3CDTF">2018-04-12T18:54:15Z</dcterms:modified>
</cp:coreProperties>
</file>